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3DC98" w14:textId="77777777" w:rsidR="00907466" w:rsidRDefault="00907466">
      <w:pPr>
        <w:pStyle w:val="Title"/>
        <w:spacing w:after="120"/>
        <w:rPr>
          <w:rFonts w:asciiTheme="majorHAnsi" w:hAnsiTheme="majorHAnsi" w:cstheme="majorHAnsi"/>
          <w:b w:val="0"/>
          <w:bCs w:val="0"/>
          <w:caps w:val="0"/>
          <w:noProof/>
          <w:szCs w:val="28"/>
        </w:rPr>
      </w:pPr>
    </w:p>
    <w:p w14:paraId="025DB3F6" w14:textId="73A2784D" w:rsidR="00C8582D" w:rsidRPr="00907466" w:rsidRDefault="00907466">
      <w:pPr>
        <w:pStyle w:val="Title"/>
        <w:spacing w:after="120"/>
        <w:rPr>
          <w:rFonts w:asciiTheme="majorHAnsi" w:hAnsiTheme="majorHAnsi" w:cstheme="majorHAnsi"/>
          <w:b w:val="0"/>
          <w:bCs w:val="0"/>
          <w:szCs w:val="28"/>
        </w:rPr>
      </w:pPr>
      <w:r w:rsidRPr="00907466">
        <w:rPr>
          <w:rFonts w:asciiTheme="majorHAnsi" w:hAnsiTheme="majorHAnsi" w:cstheme="majorHAnsi"/>
          <w:b w:val="0"/>
          <w:bCs w:val="0"/>
          <w:caps w:val="0"/>
          <w:noProof/>
          <w:szCs w:val="28"/>
        </w:rPr>
        <w:t>Succession Planning</w:t>
      </w:r>
      <w:r w:rsidRPr="00907466">
        <w:rPr>
          <w:rFonts w:asciiTheme="majorHAnsi" w:hAnsiTheme="majorHAnsi" w:cstheme="majorHAnsi"/>
          <w:b w:val="0"/>
          <w:bCs w:val="0"/>
          <w:caps w:val="0"/>
          <w:szCs w:val="28"/>
        </w:rPr>
        <w:t xml:space="preserve"> Readiness Assessment</w:t>
      </w:r>
    </w:p>
    <w:p w14:paraId="5FCD852F" w14:textId="77777777" w:rsidR="00C8582D" w:rsidRPr="00907466" w:rsidRDefault="00C8582D">
      <w:pPr>
        <w:spacing w:before="60" w:after="60"/>
        <w:rPr>
          <w:rFonts w:asciiTheme="minorHAnsi" w:hAnsiTheme="minorHAnsi"/>
          <w:sz w:val="24"/>
        </w:rPr>
      </w:pPr>
      <w:r w:rsidRPr="00907466">
        <w:rPr>
          <w:rFonts w:asciiTheme="minorHAnsi" w:hAnsiTheme="minorHAnsi"/>
          <w:b/>
          <w:bCs/>
          <w:sz w:val="24"/>
        </w:rPr>
        <w:t xml:space="preserve">Purpose </w:t>
      </w:r>
      <w:r w:rsidRPr="00907466">
        <w:rPr>
          <w:rFonts w:asciiTheme="minorHAnsi" w:hAnsiTheme="minorHAnsi"/>
          <w:sz w:val="24"/>
        </w:rPr>
        <w:t>– The purpose of this self-assessment is to help you gain a more specific understanding of how prepared you are to hand over the leadership o</w:t>
      </w:r>
      <w:r w:rsidR="009F3BF6" w:rsidRPr="00907466">
        <w:rPr>
          <w:rFonts w:asciiTheme="minorHAnsi" w:hAnsiTheme="minorHAnsi"/>
          <w:sz w:val="24"/>
        </w:rPr>
        <w:t>f your business to a successor, and to engage in the succession planning process in general.</w:t>
      </w:r>
    </w:p>
    <w:p w14:paraId="6A7B4B58" w14:textId="77777777" w:rsidR="00C8582D" w:rsidRPr="00907466" w:rsidRDefault="00C8582D">
      <w:pPr>
        <w:spacing w:before="60" w:after="60"/>
        <w:ind w:firstLine="4"/>
        <w:rPr>
          <w:rFonts w:asciiTheme="minorHAnsi" w:hAnsiTheme="minorHAnsi"/>
          <w:spacing w:val="-6"/>
          <w:sz w:val="24"/>
        </w:rPr>
      </w:pPr>
      <w:r w:rsidRPr="00907466">
        <w:rPr>
          <w:rFonts w:asciiTheme="minorHAnsi" w:hAnsiTheme="minorHAnsi"/>
          <w:b/>
          <w:bCs/>
          <w:spacing w:val="-6"/>
          <w:sz w:val="24"/>
        </w:rPr>
        <w:t xml:space="preserve">Instructions </w:t>
      </w:r>
      <w:r w:rsidRPr="00907466">
        <w:rPr>
          <w:rFonts w:asciiTheme="minorHAnsi" w:hAnsiTheme="minorHAnsi"/>
          <w:spacing w:val="-6"/>
          <w:sz w:val="24"/>
        </w:rPr>
        <w:t xml:space="preserve">– For each of the following key planning steps, please check the one most appropriate response.  </w:t>
      </w:r>
    </w:p>
    <w:p w14:paraId="170655B3" w14:textId="77777777" w:rsidR="0037091F" w:rsidRPr="00035235" w:rsidRDefault="0037091F">
      <w:pPr>
        <w:spacing w:before="60" w:after="60"/>
        <w:ind w:firstLine="4"/>
        <w:rPr>
          <w:spacing w:val="-6"/>
          <w:sz w:val="10"/>
          <w:szCs w:val="10"/>
        </w:rPr>
      </w:pPr>
    </w:p>
    <w:tbl>
      <w:tblPr>
        <w:tblStyle w:val="GridTable6Colorful-Accent2"/>
        <w:tblW w:w="10820" w:type="dxa"/>
        <w:tblLayout w:type="fixed"/>
        <w:tblLook w:val="00AF" w:firstRow="1" w:lastRow="0" w:firstColumn="1" w:lastColumn="0" w:noHBand="0" w:noVBand="0"/>
      </w:tblPr>
      <w:tblGrid>
        <w:gridCol w:w="6208"/>
        <w:gridCol w:w="1270"/>
        <w:gridCol w:w="1277"/>
        <w:gridCol w:w="1134"/>
        <w:gridCol w:w="931"/>
      </w:tblGrid>
      <w:tr w:rsidR="002336B7" w:rsidRPr="00907466" w14:paraId="69653297" w14:textId="77777777" w:rsidTr="00907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244AF99" w14:textId="77777777" w:rsidR="00C8582D" w:rsidRPr="00907466" w:rsidRDefault="00C8582D" w:rsidP="00856409">
            <w:pPr>
              <w:spacing w:before="60" w:after="60"/>
              <w:ind w:left="71"/>
              <w:rPr>
                <w:rFonts w:asciiTheme="minorHAnsi" w:hAnsiTheme="minorHAnsi" w:cs="Arial"/>
                <w:color w:val="000000"/>
                <w:sz w:val="24"/>
              </w:rPr>
            </w:pPr>
            <w:r w:rsidRPr="00907466">
              <w:rPr>
                <w:rFonts w:asciiTheme="minorHAnsi" w:hAnsiTheme="minorHAnsi" w:cs="Arial"/>
                <w:color w:val="000000"/>
                <w:sz w:val="24"/>
              </w:rPr>
              <w:t>KEY PLANNING STE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20114285" w14:textId="77777777" w:rsidR="00C8582D" w:rsidRPr="00907466" w:rsidRDefault="00C8582D" w:rsidP="00856409">
            <w:pPr>
              <w:spacing w:before="60" w:after="60"/>
              <w:ind w:left="58" w:right="57"/>
              <w:jc w:val="center"/>
              <w:rPr>
                <w:rFonts w:asciiTheme="minorHAnsi" w:hAnsiTheme="minorHAnsi" w:cs="Arial"/>
                <w:color w:val="000000"/>
                <w:sz w:val="24"/>
              </w:rPr>
            </w:pPr>
            <w:r w:rsidRPr="00907466">
              <w:rPr>
                <w:rFonts w:asciiTheme="minorHAnsi" w:hAnsiTheme="minorHAnsi" w:cs="Arial"/>
                <w:color w:val="000000"/>
                <w:sz w:val="24"/>
              </w:rPr>
              <w:t xml:space="preserve">Haven’t done it </w:t>
            </w:r>
            <w:r w:rsidR="008C3C32" w:rsidRPr="00907466">
              <w:rPr>
                <w:rFonts w:asciiTheme="minorHAnsi" w:hAnsiTheme="minorHAnsi" w:cs="Arial"/>
                <w:color w:val="000000"/>
                <w:sz w:val="24"/>
              </w:rPr>
              <w:t>and</w:t>
            </w:r>
            <w:r w:rsidRPr="00907466">
              <w:rPr>
                <w:rFonts w:asciiTheme="minorHAnsi" w:hAnsiTheme="minorHAnsi" w:cs="Arial"/>
                <w:color w:val="000000"/>
                <w:sz w:val="24"/>
              </w:rPr>
              <w:t xml:space="preserve"> not ready to start</w:t>
            </w:r>
          </w:p>
        </w:tc>
        <w:tc>
          <w:tcPr>
            <w:tcW w:w="590" w:type="pct"/>
          </w:tcPr>
          <w:p w14:paraId="5131BC2A" w14:textId="77777777" w:rsidR="00C8582D" w:rsidRPr="00907466" w:rsidRDefault="00C8582D" w:rsidP="00856409">
            <w:pPr>
              <w:spacing w:before="60" w:after="60"/>
              <w:ind w:left="57" w:right="5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  <w:sz w:val="24"/>
              </w:rPr>
            </w:pPr>
            <w:r w:rsidRPr="00907466">
              <w:rPr>
                <w:rFonts w:asciiTheme="minorHAnsi" w:hAnsiTheme="minorHAnsi" w:cs="Arial"/>
                <w:color w:val="000000"/>
                <w:sz w:val="24"/>
              </w:rPr>
              <w:t>Haven’t done it, but ready to sta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C0C6B8C" w14:textId="77777777" w:rsidR="00C8582D" w:rsidRPr="00907466" w:rsidRDefault="00C8582D" w:rsidP="00856409">
            <w:pPr>
              <w:spacing w:before="60" w:after="60"/>
              <w:ind w:left="56"/>
              <w:jc w:val="center"/>
              <w:rPr>
                <w:rFonts w:asciiTheme="minorHAnsi" w:hAnsiTheme="minorHAnsi" w:cs="Arial"/>
                <w:color w:val="000000"/>
                <w:sz w:val="24"/>
              </w:rPr>
            </w:pPr>
            <w:r w:rsidRPr="00907466">
              <w:rPr>
                <w:rFonts w:asciiTheme="minorHAnsi" w:hAnsiTheme="minorHAnsi" w:cs="Arial"/>
                <w:color w:val="000000"/>
                <w:sz w:val="24"/>
              </w:rPr>
              <w:t>In process, but not done</w:t>
            </w:r>
          </w:p>
        </w:tc>
        <w:tc>
          <w:tcPr>
            <w:tcW w:w="430" w:type="pct"/>
          </w:tcPr>
          <w:p w14:paraId="0386E754" w14:textId="77777777" w:rsidR="00C8582D" w:rsidRPr="00907466" w:rsidRDefault="00C8582D" w:rsidP="00856409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  <w:sz w:val="24"/>
              </w:rPr>
            </w:pPr>
            <w:r w:rsidRPr="00907466">
              <w:rPr>
                <w:rFonts w:asciiTheme="minorHAnsi" w:hAnsiTheme="minorHAnsi" w:cs="Arial"/>
                <w:color w:val="000000"/>
                <w:sz w:val="24"/>
              </w:rPr>
              <w:t>Done!</w:t>
            </w:r>
          </w:p>
        </w:tc>
      </w:tr>
      <w:tr w:rsidR="002336B7" w:rsidRPr="00907466" w14:paraId="3F219042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6A52CA15" w14:textId="77777777" w:rsidR="00C8582D" w:rsidRPr="00907466" w:rsidRDefault="00C8582D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decided </w:t>
            </w:r>
            <w:r w:rsidR="00607B0C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what involvement you want you</w:t>
            </w:r>
            <w:r w:rsidR="00872A6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r family</w:t>
            </w:r>
            <w:r w:rsidR="00BD6CF7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and/or close associates</w:t>
            </w:r>
            <w:r w:rsidR="00872A6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to have in your business in the future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51F71CE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225DAE13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EEBD841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38D42F26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3F2A78B4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5A80A73" w14:textId="77777777" w:rsidR="004C5FE1" w:rsidRPr="00907466" w:rsidRDefault="004C5FE1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identified a general time </w:t>
            </w:r>
            <w:r w:rsidR="006E71F3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frame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for 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when you would like to </w:t>
            </w:r>
            <w:r w:rsidRPr="00907466">
              <w:rPr>
                <w:rFonts w:asciiTheme="minorHAnsi" w:hAnsiTheme="minorHAnsi"/>
                <w:b w:val="0"/>
                <w:bCs w:val="0"/>
                <w:i/>
                <w:iCs/>
                <w:color w:val="000000"/>
                <w:sz w:val="24"/>
                <w:u w:val="single"/>
              </w:rPr>
              <w:t>exit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your business?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(not to begin planning, but to exi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1AA5826B" w14:textId="77777777" w:rsidR="004C5FE1" w:rsidRPr="00907466" w:rsidRDefault="004C5FE1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5A8915E4" w14:textId="77777777" w:rsidR="004C5FE1" w:rsidRPr="00907466" w:rsidRDefault="004C5FE1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5819AF8E" w14:textId="77777777" w:rsidR="004C5FE1" w:rsidRPr="00907466" w:rsidRDefault="004C5FE1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6C70D1B8" w14:textId="77777777" w:rsidR="004C5FE1" w:rsidRPr="00907466" w:rsidRDefault="004C5FE1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1FB3FD44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5B656AC7" w14:textId="77777777" w:rsidR="006E71F3" w:rsidRPr="00907466" w:rsidRDefault="006E71F3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evaluated your business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(or had it evaluated)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to determine whether it will provide you with the financial return you require once you exit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5CBE48E1" w14:textId="77777777" w:rsidR="006E71F3" w:rsidRPr="00907466" w:rsidRDefault="006E71F3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0AFED1DC" w14:textId="77777777" w:rsidR="006E71F3" w:rsidRPr="00907466" w:rsidRDefault="006E71F3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6CC58A89" w14:textId="77777777" w:rsidR="006E71F3" w:rsidRPr="00907466" w:rsidRDefault="006E71F3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71608AA6" w14:textId="77777777" w:rsidR="006E71F3" w:rsidRPr="00907466" w:rsidRDefault="006E71F3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0CB49F0A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5707D006" w14:textId="77777777" w:rsidR="006E71F3" w:rsidRPr="00907466" w:rsidRDefault="006E71F3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reflected on whether you are emotionally ready to exit your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61C46A77" w14:textId="77777777" w:rsidR="006E71F3" w:rsidRPr="00907466" w:rsidRDefault="006E71F3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473553D6" w14:textId="77777777" w:rsidR="006E71F3" w:rsidRPr="00907466" w:rsidRDefault="006E71F3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63DE1534" w14:textId="77777777" w:rsidR="006E71F3" w:rsidRPr="00907466" w:rsidRDefault="006E71F3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59E04B46" w14:textId="77777777" w:rsidR="006E71F3" w:rsidRPr="00907466" w:rsidRDefault="006E71F3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602900F2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845F79C" w14:textId="77777777" w:rsidR="00C8582D" w:rsidRPr="00907466" w:rsidRDefault="00C8582D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determined 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whether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your family</w:t>
            </w:r>
            <w:r w:rsidR="006F347E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r close personal relationships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can withstand the </w:t>
            </w:r>
            <w:r w:rsidR="009A2BBB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additional work and stress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that succession planning </w:t>
            </w:r>
            <w:r w:rsidR="009A2BBB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may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generate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7F38DF41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43D9BAAC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12DB2E48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7D8B32CE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6D043C85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20162459" w14:textId="77777777" w:rsidR="00C8582D" w:rsidRPr="00907466" w:rsidRDefault="008C3C32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determined whether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you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are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ready to actively manage the development of a succession plan and the transition in leadership </w:t>
            </w:r>
            <w:r w:rsidR="009A2BBB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in your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C7D3B68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3B5CCCCA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2292A36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304548BD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6FB8C60E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5692AD8E" w14:textId="77777777" w:rsidR="00C8582D" w:rsidRPr="00907466" w:rsidRDefault="00121712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objectively evaluated your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business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to determine if it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is on a stable foundation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(i.e. no major crises)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, so that you can begin succession planning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54190883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5F6860F4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425C68E7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6E312DD9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450BEFF9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1E92FA67" w14:textId="77777777" w:rsidR="004C5FE1" w:rsidRPr="00907466" w:rsidRDefault="00121712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thought about 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what you want to do after you exit your role as the leader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/owner</w:t>
            </w:r>
            <w:r w:rsidR="004C5FE1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f your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79D09E1" w14:textId="77777777" w:rsidR="004C5FE1" w:rsidRPr="00907466" w:rsidRDefault="004C5FE1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2E90A2A7" w14:textId="77777777" w:rsidR="004C5FE1" w:rsidRPr="00907466" w:rsidRDefault="004C5FE1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DBCB70F" w14:textId="77777777" w:rsidR="004C5FE1" w:rsidRPr="00907466" w:rsidRDefault="004C5FE1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4BC7A4D9" w14:textId="77777777" w:rsidR="004C5FE1" w:rsidRPr="00907466" w:rsidRDefault="004C5FE1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76E6C5AF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760206CF" w14:textId="77777777" w:rsidR="00C8582D" w:rsidRPr="00907466" w:rsidRDefault="00872A62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ave you explored the legal structure options for the post-succession business, selected the most appropriate option,</w:t>
            </w:r>
            <w:r w:rsidR="00C8582D" w:rsidRPr="00907466">
              <w:rPr>
                <w:rFonts w:asciiTheme="minorHAnsi" w:hAnsiTheme="minorHAnsi"/>
                <w:b w:val="0"/>
                <w:bCs w:val="0"/>
                <w:iCs/>
                <w:color w:val="000000"/>
                <w:sz w:val="24"/>
              </w:rPr>
              <w:t xml:space="preserve"> and clearly defined it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?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46CC2DDB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220811BD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2A9D37B5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6C6EEF7F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24556812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E3AAFCE" w14:textId="77777777" w:rsidR="00C8582D" w:rsidRPr="00907466" w:rsidRDefault="00AA526E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iCs/>
                <w:color w:val="000000"/>
                <w:sz w:val="24"/>
              </w:rPr>
              <w:lastRenderedPageBreak/>
              <w:t>Have you identified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the desired qualities</w:t>
            </w:r>
            <w:r w:rsidR="00872A6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and skills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f the successor and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/or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future </w:t>
            </w:r>
            <w:r w:rsidR="008C3C3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owners/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managers who will assume leadership roles in your business?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7C773498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0429A55B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4CB94A88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7B6D1F44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0F778468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7B863175" w14:textId="77777777" w:rsidR="00C8582D" w:rsidRPr="00907466" w:rsidRDefault="00281122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considered or measured the impact COVID-19 has had (and may continue to have) on your business and its value, and what implications that might have for your succession plan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66245B2D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1BCAA8FD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48C1AB01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48CA2EF0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399A4301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771F4DBD" w14:textId="77777777" w:rsidR="00C8582D" w:rsidRPr="00907466" w:rsidRDefault="00B00FCA" w:rsidP="00856409">
            <w:pPr>
              <w:pStyle w:val="TableofFigures"/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Do you currently have a formal 3-5 year business plan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for 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your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6F64233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30565FCB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CA5AA3C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7A80C88A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407C5B97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6E09545A" w14:textId="77777777" w:rsidR="00C8582D" w:rsidRPr="00907466" w:rsidRDefault="00C8582D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created a training plan to prepare the successor and future</w:t>
            </w:r>
            <w:r w:rsidR="00B00FCA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wners/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managers to take over the leadership of the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76F5FC79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55E3B0DB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1B04A7FD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1CAD5401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2FC7ADD0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7DD296A7" w14:textId="77777777" w:rsidR="00C8582D" w:rsidRPr="00907466" w:rsidRDefault="00B00FCA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If applicable, h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ave you helped your chosen successor to build their authority</w:t>
            </w:r>
            <w:r w:rsidR="00872A6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and credibility within the business</w:t>
            </w:r>
            <w:r w:rsidR="00C8582D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(i.e. their 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‘</w:t>
            </w:r>
            <w:r w:rsidR="0012171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license to lead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’</w:t>
            </w:r>
            <w:r w:rsidR="0012171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)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12EA8CF7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4B2EA2CA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57280F06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36D54BBF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395348E3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1A63CCB9" w14:textId="77777777" w:rsidR="00C8582D" w:rsidRPr="00907466" w:rsidRDefault="00C8582D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designed an estate plan that specifies how ownership of the business will eventually be distributed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1B1859D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125F988D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86C1BC2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6671DDB5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06D71638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4B200807" w14:textId="77777777" w:rsidR="00C8582D" w:rsidRPr="00907466" w:rsidRDefault="00C8582D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ensured that your family members</w:t>
            </w:r>
            <w:r w:rsidR="006F347E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r successors</w:t>
            </w: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understand the rights and responsibilities that come with the various roles they will assume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26E0CD09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1926999B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8DF7FC9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31362FDE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7F7C353A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47C0929" w14:textId="77777777" w:rsidR="00C8582D" w:rsidRPr="00907466" w:rsidRDefault="00C8582D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informed your key external stakeholders – customers, suppliers, and creditors – about your firm’s succession plan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257820D2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0C8FD13D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045AC670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297B6FC9" w14:textId="77777777" w:rsidR="00C8582D" w:rsidRPr="00907466" w:rsidRDefault="00C8582D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25224E60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5B12EFA6" w14:textId="77777777" w:rsidR="00C8582D" w:rsidRPr="00907466" w:rsidRDefault="00C8582D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developed an emergency succession plan, in case you or your successor </w:t>
            </w:r>
            <w:r w:rsidR="0012171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becomes unavailable (i.e. death, illnes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0809DA2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612BF9A9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6F15AFDE" w14:textId="77777777" w:rsidR="00C8582D" w:rsidRPr="00907466" w:rsidRDefault="00C8582D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2E08DD66" w14:textId="77777777" w:rsidR="00C8582D" w:rsidRPr="00907466" w:rsidRDefault="00C8582D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5FE2E4C0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302574D2" w14:textId="77777777" w:rsidR="00CB5E7C" w:rsidRPr="00907466" w:rsidRDefault="00CB5E7C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read any books or articles on succession planning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27FF5BC1" w14:textId="77777777" w:rsidR="00CB5E7C" w:rsidRPr="00907466" w:rsidRDefault="00CB5E7C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0A6FCF30" w14:textId="77777777" w:rsidR="00CB5E7C" w:rsidRPr="00907466" w:rsidRDefault="00CB5E7C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7E6C1044" w14:textId="77777777" w:rsidR="00CB5E7C" w:rsidRPr="00907466" w:rsidRDefault="00CB5E7C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12B90AE0" w14:textId="77777777" w:rsidR="00CB5E7C" w:rsidRPr="00907466" w:rsidRDefault="00CB5E7C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2336B7" w:rsidRPr="00907466" w14:paraId="1589AF36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1E6E8E7E" w14:textId="77777777" w:rsidR="00872A62" w:rsidRPr="00907466" w:rsidRDefault="00D24904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allotted time</w:t>
            </w:r>
            <w:r w:rsidR="00872A6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(maybe a couple of hours a week) to devote to succession planning</w:t>
            </w:r>
            <w:r w:rsidR="00343352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over the next few year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125D2B1A" w14:textId="77777777" w:rsidR="00872A62" w:rsidRPr="00907466" w:rsidRDefault="00872A62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1B4B482F" w14:textId="77777777" w:rsidR="00872A62" w:rsidRPr="00907466" w:rsidRDefault="00872A62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321CEE58" w14:textId="77777777" w:rsidR="00872A62" w:rsidRPr="00907466" w:rsidRDefault="00872A62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1AF07372" w14:textId="77777777" w:rsidR="00872A62" w:rsidRPr="00907466" w:rsidRDefault="00872A62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985408" w:rsidRPr="00907466" w14:paraId="74811612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5E137971" w14:textId="77777777" w:rsidR="00985408" w:rsidRPr="00907466" w:rsidRDefault="00985408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Have you closely considered your own personal leadership and management strengths, with a view towards </w:t>
            </w:r>
            <w:r w:rsidR="00C16AEC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trying to find a successor who can be best positioned to succeed once you exit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2C26C130" w14:textId="77777777" w:rsidR="00985408" w:rsidRPr="00907466" w:rsidRDefault="00985408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65CE1FCF" w14:textId="77777777" w:rsidR="00985408" w:rsidRPr="00907466" w:rsidRDefault="00985408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2FA72C14" w14:textId="77777777" w:rsidR="00985408" w:rsidRPr="00907466" w:rsidRDefault="00985408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3B52D9FA" w14:textId="77777777" w:rsidR="00985408" w:rsidRPr="00907466" w:rsidRDefault="00985408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C16AEC" w:rsidRPr="00907466" w14:paraId="20C86825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1738B0F8" w14:textId="77777777" w:rsidR="00C16AEC" w:rsidRPr="00907466" w:rsidRDefault="00C16AEC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Are your business’ key policies and operating procedures documented</w:t>
            </w:r>
            <w:r w:rsidR="0078320A"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 xml:space="preserve"> and organized in a way that a successor could easily interpret and use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74E9DA74" w14:textId="77777777" w:rsidR="00C16AEC" w:rsidRPr="00907466" w:rsidRDefault="00C16AEC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4A6E9577" w14:textId="77777777" w:rsidR="00C16AEC" w:rsidRPr="00907466" w:rsidRDefault="00C16AEC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0F68E3DB" w14:textId="77777777" w:rsidR="00C16AEC" w:rsidRPr="00907466" w:rsidRDefault="00C16AEC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45F9F212" w14:textId="77777777" w:rsidR="00C16AEC" w:rsidRPr="00907466" w:rsidRDefault="00C16AEC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8320A" w:rsidRPr="00907466" w14:paraId="0F209E28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4350117B" w14:textId="77777777" w:rsidR="0078320A" w:rsidRPr="00907466" w:rsidRDefault="0078320A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considered your strategy or approach to keeping succession planning discussions and negotiations confidential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71BB84CE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41E2CCF8" w14:textId="77777777" w:rsidR="0078320A" w:rsidRPr="00907466" w:rsidRDefault="0078320A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34DE22EE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48EEE053" w14:textId="77777777" w:rsidR="0078320A" w:rsidRPr="00907466" w:rsidRDefault="0078320A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8320A" w:rsidRPr="00907466" w14:paraId="7595B9D9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71601B60" w14:textId="77777777" w:rsidR="0078320A" w:rsidRPr="00907466" w:rsidRDefault="0078320A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lastRenderedPageBreak/>
              <w:t>Have you scanned the competitive environment and general business landscape to determine whether – from a financial perspective – now is an opportune time to be considering succession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0F073095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21DF7D9A" w14:textId="77777777" w:rsidR="0078320A" w:rsidRPr="00907466" w:rsidRDefault="0078320A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15E23CA3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233CFBD4" w14:textId="77777777" w:rsidR="0078320A" w:rsidRPr="00907466" w:rsidRDefault="0078320A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8320A" w:rsidRPr="00907466" w14:paraId="7D7980C2" w14:textId="77777777" w:rsidTr="00907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0C079EC4" w14:textId="77777777" w:rsidR="0078320A" w:rsidRPr="00907466" w:rsidRDefault="0078320A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If applicable, have you considered ‘your number’ (the financial amount you are hoping to receive for your busin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1B626C18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29D9929C" w14:textId="77777777" w:rsidR="0078320A" w:rsidRPr="00907466" w:rsidRDefault="0078320A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1ADA45DD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42B6E4EF" w14:textId="77777777" w:rsidR="0078320A" w:rsidRPr="00907466" w:rsidRDefault="0078320A" w:rsidP="00856409">
            <w:pPr>
              <w:pStyle w:val="TableofFigures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8320A" w:rsidRPr="00907466" w14:paraId="4A02ED90" w14:textId="77777777" w:rsidTr="00907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pct"/>
          </w:tcPr>
          <w:p w14:paraId="394D8DCF" w14:textId="77777777" w:rsidR="0078320A" w:rsidRPr="00907466" w:rsidRDefault="0078320A" w:rsidP="00856409">
            <w:pPr>
              <w:numPr>
                <w:ilvl w:val="0"/>
                <w:numId w:val="10"/>
              </w:numPr>
              <w:spacing w:before="40" w:after="40"/>
              <w:ind w:right="113"/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</w:pPr>
            <w:r w:rsidRPr="00907466">
              <w:rPr>
                <w:rFonts w:asciiTheme="minorHAnsi" w:hAnsiTheme="minorHAnsi"/>
                <w:b w:val="0"/>
                <w:bCs w:val="0"/>
                <w:color w:val="000000"/>
                <w:sz w:val="24"/>
              </w:rPr>
              <w:t>Have you considered the impact that your business’ sale or succession may have on your local community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7" w:type="pct"/>
          </w:tcPr>
          <w:p w14:paraId="6F461770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590" w:type="pct"/>
          </w:tcPr>
          <w:p w14:paraId="6EFE0A56" w14:textId="77777777" w:rsidR="0078320A" w:rsidRPr="00907466" w:rsidRDefault="0078320A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</w:tcPr>
          <w:p w14:paraId="22DF7FC1" w14:textId="77777777" w:rsidR="0078320A" w:rsidRPr="00907466" w:rsidRDefault="0078320A" w:rsidP="00856409">
            <w:pPr>
              <w:pStyle w:val="TableofFigures"/>
              <w:spacing w:before="40" w:after="4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430" w:type="pct"/>
          </w:tcPr>
          <w:p w14:paraId="7334C1FD" w14:textId="77777777" w:rsidR="0078320A" w:rsidRPr="00907466" w:rsidRDefault="0078320A" w:rsidP="00856409">
            <w:pPr>
              <w:pStyle w:val="TableofFigures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</w:tbl>
    <w:p w14:paraId="6D608174" w14:textId="77777777" w:rsidR="00C8582D" w:rsidRPr="00B14D83" w:rsidRDefault="00C8582D" w:rsidP="009A2BBB">
      <w:pPr>
        <w:pStyle w:val="Title"/>
        <w:rPr>
          <w:b w:val="0"/>
          <w:vanish/>
        </w:rPr>
      </w:pPr>
    </w:p>
    <w:sectPr w:rsidR="00C8582D" w:rsidRPr="00B14D83" w:rsidSect="00A22C4B">
      <w:footerReference w:type="default" r:id="rId11"/>
      <w:pgSz w:w="12240" w:h="15840" w:code="1"/>
      <w:pgMar w:top="680" w:right="720" w:bottom="6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F7B51" w14:textId="77777777" w:rsidR="00ED0F40" w:rsidRDefault="00ED0F40">
      <w:pPr>
        <w:spacing w:before="0" w:after="0"/>
      </w:pPr>
      <w:r>
        <w:separator/>
      </w:r>
    </w:p>
  </w:endnote>
  <w:endnote w:type="continuationSeparator" w:id="0">
    <w:p w14:paraId="1B73C2D5" w14:textId="77777777" w:rsidR="00ED0F40" w:rsidRDefault="00ED0F4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Helivect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B206F" w14:textId="685309A6" w:rsidR="00C8582D" w:rsidRDefault="00E86A4E">
    <w:pPr>
      <w:pStyle w:val="Footer"/>
      <w:spacing w:before="240"/>
      <w:jc w:val="center"/>
    </w:pPr>
    <w:r>
      <w:t>Adopted from the</w:t>
    </w:r>
    <w:r w:rsidR="00C8582D">
      <w:t xml:space="preserve"> </w:t>
    </w:r>
    <w:r w:rsidR="003847C5">
      <w:t xml:space="preserve">Acadia Entrepreneurship Centr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51C5B" w14:textId="77777777" w:rsidR="00ED0F40" w:rsidRDefault="00ED0F40">
      <w:pPr>
        <w:spacing w:before="0" w:after="0"/>
      </w:pPr>
      <w:r>
        <w:separator/>
      </w:r>
    </w:p>
  </w:footnote>
  <w:footnote w:type="continuationSeparator" w:id="0">
    <w:p w14:paraId="3AA03960" w14:textId="77777777" w:rsidR="00ED0F40" w:rsidRDefault="00ED0F4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D1E3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9"/>
    <w:multiLevelType w:val="singleLevel"/>
    <w:tmpl w:val="73F4D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A558D7"/>
    <w:multiLevelType w:val="hybridMultilevel"/>
    <w:tmpl w:val="91DE8522"/>
    <w:lvl w:ilvl="0" w:tplc="D56C35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B297C"/>
    <w:multiLevelType w:val="hybridMultilevel"/>
    <w:tmpl w:val="779ACB06"/>
    <w:lvl w:ilvl="0" w:tplc="64208790">
      <w:start w:val="1"/>
      <w:numFmt w:val="decimal"/>
      <w:lvlText w:val="%1."/>
      <w:lvlJc w:val="left"/>
      <w:pPr>
        <w:tabs>
          <w:tab w:val="num" w:pos="475"/>
        </w:tabs>
        <w:ind w:left="4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3057A6"/>
    <w:multiLevelType w:val="hybridMultilevel"/>
    <w:tmpl w:val="AD621CA0"/>
    <w:lvl w:ilvl="0" w:tplc="7F8206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A712F"/>
    <w:multiLevelType w:val="hybridMultilevel"/>
    <w:tmpl w:val="F1341140"/>
    <w:lvl w:ilvl="0" w:tplc="E5C0897A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82439"/>
    <w:multiLevelType w:val="hybridMultilevel"/>
    <w:tmpl w:val="A04CF8DC"/>
    <w:lvl w:ilvl="0" w:tplc="64208790">
      <w:start w:val="1"/>
      <w:numFmt w:val="decimal"/>
      <w:lvlText w:val="%1."/>
      <w:lvlJc w:val="left"/>
      <w:pPr>
        <w:tabs>
          <w:tab w:val="num" w:pos="835"/>
        </w:tabs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55"/>
        </w:tabs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75"/>
        </w:tabs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5"/>
        </w:tabs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15"/>
        </w:tabs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35"/>
        </w:tabs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55"/>
        </w:tabs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75"/>
        </w:tabs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95"/>
        </w:tabs>
        <w:ind w:left="6595" w:hanging="180"/>
      </w:pPr>
    </w:lvl>
  </w:abstractNum>
  <w:abstractNum w:abstractNumId="7" w15:restartNumberingAfterBreak="0">
    <w:nsid w:val="41104B62"/>
    <w:multiLevelType w:val="hybridMultilevel"/>
    <w:tmpl w:val="5FFCBEF6"/>
    <w:lvl w:ilvl="0" w:tplc="64208790">
      <w:start w:val="1"/>
      <w:numFmt w:val="decimal"/>
      <w:lvlText w:val="%1."/>
      <w:lvlJc w:val="left"/>
      <w:pPr>
        <w:tabs>
          <w:tab w:val="num" w:pos="475"/>
        </w:tabs>
        <w:ind w:left="4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DF04B9"/>
    <w:multiLevelType w:val="hybridMultilevel"/>
    <w:tmpl w:val="D3AC2038"/>
    <w:lvl w:ilvl="0" w:tplc="F0023302">
      <w:start w:val="1"/>
      <w:numFmt w:val="decimal"/>
      <w:lvlText w:val="%1."/>
      <w:lvlJc w:val="left"/>
      <w:pPr>
        <w:tabs>
          <w:tab w:val="num" w:pos="475"/>
        </w:tabs>
        <w:ind w:left="4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55"/>
        </w:tabs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75"/>
        </w:tabs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5"/>
        </w:tabs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15"/>
        </w:tabs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35"/>
        </w:tabs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55"/>
        </w:tabs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75"/>
        </w:tabs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95"/>
        </w:tabs>
        <w:ind w:left="6595" w:hanging="180"/>
      </w:pPr>
    </w:lvl>
  </w:abstractNum>
  <w:abstractNum w:abstractNumId="9" w15:restartNumberingAfterBreak="0">
    <w:nsid w:val="68DF7271"/>
    <w:multiLevelType w:val="hybridMultilevel"/>
    <w:tmpl w:val="3326BA46"/>
    <w:lvl w:ilvl="0" w:tplc="AABCA3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98231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2880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612AD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E4AD6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5B4D5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F0C97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8D848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524A8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642BE9"/>
    <w:multiLevelType w:val="hybridMultilevel"/>
    <w:tmpl w:val="A84AB92E"/>
    <w:lvl w:ilvl="0" w:tplc="0409000F">
      <w:start w:val="1"/>
      <w:numFmt w:val="decimal"/>
      <w:lvlText w:val="%1."/>
      <w:lvlJc w:val="left"/>
      <w:pPr>
        <w:tabs>
          <w:tab w:val="num" w:pos="835"/>
        </w:tabs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55"/>
        </w:tabs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75"/>
        </w:tabs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95"/>
        </w:tabs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15"/>
        </w:tabs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35"/>
        </w:tabs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55"/>
        </w:tabs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75"/>
        </w:tabs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95"/>
        </w:tabs>
        <w:ind w:left="6595" w:hanging="180"/>
      </w:pPr>
    </w:lvl>
  </w:abstractNum>
  <w:num w:numId="1" w16cid:durableId="1479960183">
    <w:abstractNumId w:val="3"/>
  </w:num>
  <w:num w:numId="2" w16cid:durableId="1006783909">
    <w:abstractNumId w:val="1"/>
  </w:num>
  <w:num w:numId="3" w16cid:durableId="1804686836">
    <w:abstractNumId w:val="2"/>
  </w:num>
  <w:num w:numId="4" w16cid:durableId="764689500">
    <w:abstractNumId w:val="4"/>
  </w:num>
  <w:num w:numId="5" w16cid:durableId="1626690887">
    <w:abstractNumId w:val="5"/>
  </w:num>
  <w:num w:numId="6" w16cid:durableId="1000281339">
    <w:abstractNumId w:val="6"/>
  </w:num>
  <w:num w:numId="7" w16cid:durableId="630595406">
    <w:abstractNumId w:val="0"/>
  </w:num>
  <w:num w:numId="8" w16cid:durableId="474568043">
    <w:abstractNumId w:val="7"/>
  </w:num>
  <w:num w:numId="9" w16cid:durableId="841046157">
    <w:abstractNumId w:val="10"/>
  </w:num>
  <w:num w:numId="10" w16cid:durableId="1463423326">
    <w:abstractNumId w:val="8"/>
  </w:num>
  <w:num w:numId="11" w16cid:durableId="803723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MDYwMjU1NTE0MTJX0lEKTi0uzszPAykwrAUApxNpqSwAAAA="/>
  </w:docVars>
  <w:rsids>
    <w:rsidRoot w:val="003847C5"/>
    <w:rsid w:val="00035235"/>
    <w:rsid w:val="00121712"/>
    <w:rsid w:val="00122BE1"/>
    <w:rsid w:val="00141C24"/>
    <w:rsid w:val="002241C7"/>
    <w:rsid w:val="002336B7"/>
    <w:rsid w:val="002466E4"/>
    <w:rsid w:val="0025558A"/>
    <w:rsid w:val="00281122"/>
    <w:rsid w:val="00343352"/>
    <w:rsid w:val="0037091F"/>
    <w:rsid w:val="003847C5"/>
    <w:rsid w:val="003E2FAF"/>
    <w:rsid w:val="004101C7"/>
    <w:rsid w:val="004C5FE1"/>
    <w:rsid w:val="00585170"/>
    <w:rsid w:val="00607B0C"/>
    <w:rsid w:val="0061103F"/>
    <w:rsid w:val="006424C7"/>
    <w:rsid w:val="006E71F3"/>
    <w:rsid w:val="006F347E"/>
    <w:rsid w:val="00712989"/>
    <w:rsid w:val="0078320A"/>
    <w:rsid w:val="00805780"/>
    <w:rsid w:val="00856409"/>
    <w:rsid w:val="00872A62"/>
    <w:rsid w:val="00897D1A"/>
    <w:rsid w:val="008C3C32"/>
    <w:rsid w:val="00907466"/>
    <w:rsid w:val="00985408"/>
    <w:rsid w:val="009A2BBB"/>
    <w:rsid w:val="009F3BF6"/>
    <w:rsid w:val="00A22C4B"/>
    <w:rsid w:val="00A73CFC"/>
    <w:rsid w:val="00AA526E"/>
    <w:rsid w:val="00AC5D1B"/>
    <w:rsid w:val="00B00FCA"/>
    <w:rsid w:val="00B14D83"/>
    <w:rsid w:val="00BD1F14"/>
    <w:rsid w:val="00BD6CF7"/>
    <w:rsid w:val="00C16AEC"/>
    <w:rsid w:val="00C61A63"/>
    <w:rsid w:val="00C84426"/>
    <w:rsid w:val="00C8582D"/>
    <w:rsid w:val="00CB5E7C"/>
    <w:rsid w:val="00D24904"/>
    <w:rsid w:val="00D81EF6"/>
    <w:rsid w:val="00E86A4E"/>
    <w:rsid w:val="00ED0F40"/>
    <w:rsid w:val="00ED2830"/>
    <w:rsid w:val="00F13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BC63D8"/>
  <w15:chartTrackingRefBased/>
  <w15:docId w15:val="{9BF2BE6A-6242-4A15-96E2-28506487B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spacing w:before="120" w:after="120"/>
    </w:pPr>
    <w:rPr>
      <w:rFonts w:ascii="Century Gothic" w:hAnsi="Century Gothic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/>
      <w:outlineLvl w:val="0"/>
    </w:pPr>
    <w:rPr>
      <w:b/>
      <w:bCs/>
      <w:caps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/>
      <w:outlineLvl w:val="1"/>
    </w:pPr>
    <w:rPr>
      <w:b/>
      <w:bCs/>
      <w:iCs/>
      <w:sz w:val="20"/>
      <w:szCs w:val="28"/>
      <w:u w:val="single"/>
      <w:lang w:val="en-CA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Cs w:val="15"/>
      <w:lang w:val="en-CA"/>
    </w:rPr>
  </w:style>
  <w:style w:type="paragraph" w:styleId="Heading5">
    <w:name w:val="heading 5"/>
    <w:basedOn w:val="Normal"/>
    <w:next w:val="Normal"/>
    <w:qFormat/>
    <w:pPr>
      <w:keepNext/>
      <w:spacing w:before="0" w:after="0"/>
      <w:outlineLvl w:val="4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semiHidden/>
    <w:pPr>
      <w:spacing w:before="60" w:after="60"/>
    </w:pPr>
  </w:style>
  <w:style w:type="paragraph" w:styleId="FootnoteText">
    <w:name w:val="footnote text"/>
    <w:basedOn w:val="Normal"/>
    <w:semiHidden/>
    <w:pPr>
      <w:spacing w:after="60"/>
    </w:pPr>
    <w:rPr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ListBullet">
    <w:name w:val="List Bullet"/>
    <w:basedOn w:val="Normal"/>
    <w:semiHidden/>
    <w:pPr>
      <w:numPr>
        <w:numId w:val="5"/>
      </w:numPr>
      <w:spacing w:before="60" w:after="60"/>
    </w:pPr>
    <w:rPr>
      <w:sz w:val="22"/>
    </w:rPr>
  </w:style>
  <w:style w:type="paragraph" w:styleId="Title">
    <w:name w:val="Title"/>
    <w:basedOn w:val="Normal"/>
    <w:qFormat/>
    <w:pPr>
      <w:spacing w:after="240"/>
      <w:jc w:val="center"/>
    </w:pPr>
    <w:rPr>
      <w:b/>
      <w:bCs/>
      <w:caps/>
      <w:sz w:val="28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Number2">
    <w:name w:val="List Number 2"/>
    <w:basedOn w:val="Normal"/>
    <w:semiHidden/>
  </w:style>
  <w:style w:type="paragraph" w:styleId="BodyText">
    <w:name w:val="Body Text"/>
    <w:basedOn w:val="Normal"/>
    <w:semiHidden/>
    <w:pPr>
      <w:widowControl w:val="0"/>
      <w:autoSpaceDE w:val="0"/>
      <w:autoSpaceDN w:val="0"/>
      <w:adjustRightInd w:val="0"/>
      <w:spacing w:before="100" w:after="100"/>
    </w:pPr>
    <w:rPr>
      <w:rFonts w:cs="Arial"/>
      <w:sz w:val="16"/>
      <w:szCs w:val="20"/>
    </w:rPr>
  </w:style>
  <w:style w:type="paragraph" w:styleId="EndnoteText">
    <w:name w:val="endnote text"/>
    <w:basedOn w:val="Normal"/>
    <w:semiHidden/>
    <w:rPr>
      <w:szCs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table" w:styleId="ListTable7Colorful">
    <w:name w:val="List Table 7 Colorful"/>
    <w:basedOn w:val="TableNormal"/>
    <w:uiPriority w:val="50"/>
    <w:rsid w:val="00B14D8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styleId="ListTable3">
    <w:name w:val="List Table 3"/>
    <w:basedOn w:val="TableNormal"/>
    <w:uiPriority w:val="46"/>
    <w:rsid w:val="00B14D83"/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2">
    <w:name w:val="Grid Table 6 Colorful Accent 2"/>
    <w:basedOn w:val="TableNormal"/>
    <w:uiPriority w:val="49"/>
    <w:rsid w:val="00907466"/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">
      <a:majorFont>
        <a:latin typeface="Poppins"/>
        <a:ea typeface=""/>
        <a:cs typeface=""/>
      </a:majorFont>
      <a:minorFont>
        <a:latin typeface="Helivec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A990A8165494384D584963F4F64F2" ma:contentTypeVersion="0" ma:contentTypeDescription="Create a new document." ma:contentTypeScope="" ma:versionID="5d58ff6973c0e36ef5aa9aaf4995c8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23867f52d7f443a17d0a6df84a6da1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AE5F31-DC61-4A7A-99BD-94D7F37A4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83885E-5F5A-4E35-BB58-3684C28F0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9DE8C1-A052-A842-95E2-0056ABEFB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DAD1A4-DA9E-4204-8882-A56F820020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ing &amp; managing your cash flow</vt:lpstr>
    </vt:vector>
  </TitlesOfParts>
  <Company> 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ing &amp; managing your cash flow</dc:title>
  <dc:subject/>
  <dc:creator>Andy Horsnell</dc:creator>
  <cp:keywords/>
  <dc:description/>
  <cp:lastModifiedBy>Amber Coville</cp:lastModifiedBy>
  <cp:revision>3</cp:revision>
  <cp:lastPrinted>2018-01-18T13:51:00Z</cp:lastPrinted>
  <dcterms:created xsi:type="dcterms:W3CDTF">2023-01-30T20:12:00Z</dcterms:created>
  <dcterms:modified xsi:type="dcterms:W3CDTF">2023-01-30T20:15:00Z</dcterms:modified>
</cp:coreProperties>
</file>